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7528" w:rsidRPr="009B4804" w:rsidRDefault="001B7528" w:rsidP="00382727">
      <w:pPr>
        <w:jc w:val="center"/>
        <w:rPr>
          <w:rFonts w:ascii="Cambria" w:hAnsi="Cambria"/>
          <w:b/>
          <w:caps/>
          <w:color w:val="009AA6" w:themeColor="accent4"/>
          <w:sz w:val="28"/>
          <w:szCs w:val="28"/>
        </w:rPr>
      </w:pPr>
      <w:bookmarkStart w:id="0" w:name="Texte11"/>
      <w:r w:rsidRPr="001B7528">
        <w:rPr>
          <w:rFonts w:ascii="Calibri" w:hAnsi="Calibri"/>
          <w:b/>
          <w:noProof/>
          <w:sz w:val="36"/>
          <w:szCs w:val="36"/>
          <w:lang w:eastAsia="fr-CA"/>
        </w:rPr>
        <w:drawing>
          <wp:anchor distT="0" distB="0" distL="114300" distR="114300" simplePos="0" relativeHeight="251658752" behindDoc="0" locked="0" layoutInCell="1" allowOverlap="1" wp14:anchorId="4DB5169C" wp14:editId="373132D1">
            <wp:simplePos x="0" y="0"/>
            <wp:positionH relativeFrom="margin">
              <wp:align>right</wp:align>
            </wp:positionH>
            <wp:positionV relativeFrom="paragraph">
              <wp:posOffset>-50165</wp:posOffset>
            </wp:positionV>
            <wp:extent cx="1238510" cy="594360"/>
            <wp:effectExtent l="0" t="0" r="0" b="0"/>
            <wp:wrapNone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seilFrancoSud_cmy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51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mbria" w:hAnsi="Cambria"/>
          <w:b/>
          <w:caps/>
          <w:color w:val="009AA6" w:themeColor="accent4"/>
          <w:sz w:val="28"/>
          <w:szCs w:val="28"/>
        </w:rPr>
        <w:t>Rapport d’incident - employé</w:t>
      </w:r>
    </w:p>
    <w:bookmarkEnd w:id="0"/>
    <w:p w:rsidR="00FA0698" w:rsidRPr="004430D1" w:rsidRDefault="001B7528" w:rsidP="004430D1">
      <w:pPr>
        <w:pBdr>
          <w:bottom w:val="single" w:sz="4" w:space="4" w:color="auto"/>
        </w:pBdr>
        <w:tabs>
          <w:tab w:val="left" w:pos="426"/>
          <w:tab w:val="right" w:pos="10086"/>
        </w:tabs>
        <w:spacing w:before="120"/>
        <w:rPr>
          <w:rFonts w:ascii="Calibri" w:hAnsi="Calibri"/>
          <w:b/>
          <w:sz w:val="28"/>
          <w:szCs w:val="28"/>
          <w:lang w:eastAsia="fr-CA"/>
        </w:rPr>
      </w:pPr>
      <w:r w:rsidRPr="004430D1">
        <w:rPr>
          <w:rFonts w:ascii="Calibri" w:hAnsi="Calibri"/>
          <w:b/>
          <w:sz w:val="28"/>
          <w:szCs w:val="28"/>
          <w:highlight w:val="yellow"/>
          <w:lang w:eastAsia="fr-CA"/>
        </w:rPr>
        <w:t>N</w:t>
      </w:r>
      <w:r w:rsidR="00382727" w:rsidRPr="004430D1">
        <w:rPr>
          <w:rFonts w:ascii="Calibri" w:hAnsi="Calibri"/>
          <w:b/>
          <w:sz w:val="28"/>
          <w:szCs w:val="28"/>
          <w:highlight w:val="yellow"/>
          <w:lang w:eastAsia="fr-CA"/>
        </w:rPr>
        <w:t>om de l’école</w:t>
      </w:r>
      <w:r w:rsidRPr="004430D1">
        <w:rPr>
          <w:rFonts w:ascii="Calibri" w:hAnsi="Calibri"/>
          <w:b/>
          <w:sz w:val="28"/>
          <w:szCs w:val="28"/>
          <w:highlight w:val="yellow"/>
          <w:lang w:eastAsia="fr-CA"/>
        </w:rPr>
        <w:t> :</w:t>
      </w:r>
      <w:r w:rsidRPr="004430D1">
        <w:rPr>
          <w:rFonts w:ascii="Calibri" w:hAnsi="Calibri"/>
          <w:b/>
          <w:sz w:val="28"/>
          <w:szCs w:val="28"/>
          <w:lang w:eastAsia="fr-CA"/>
        </w:rPr>
        <w:t xml:space="preserve">          </w:t>
      </w:r>
      <w:r w:rsidRPr="004430D1">
        <w:rPr>
          <w:rFonts w:ascii="Calibri" w:hAnsi="Calibri"/>
          <w:sz w:val="28"/>
          <w:szCs w:val="28"/>
        </w:rPr>
        <w:t xml:space="preserve">                           </w:t>
      </w:r>
      <w:r w:rsidR="004430D1">
        <w:rPr>
          <w:rFonts w:ascii="Calibri" w:hAnsi="Calibri"/>
          <w:sz w:val="28"/>
          <w:szCs w:val="28"/>
        </w:rPr>
        <w:t xml:space="preserve">             </w:t>
      </w:r>
      <w:r w:rsidRPr="004430D1">
        <w:rPr>
          <w:rFonts w:ascii="Calibri" w:hAnsi="Calibri"/>
          <w:b/>
          <w:sz w:val="28"/>
          <w:szCs w:val="28"/>
          <w:highlight w:val="yellow"/>
        </w:rPr>
        <w:t>Occupation :</w:t>
      </w:r>
      <w:r w:rsidRPr="004430D1">
        <w:rPr>
          <w:rFonts w:ascii="Calibri" w:hAnsi="Calibri"/>
          <w:sz w:val="28"/>
          <w:szCs w:val="28"/>
        </w:rPr>
        <w:tab/>
      </w:r>
      <w:r w:rsidR="00B23A0D" w:rsidRPr="004430D1">
        <w:rPr>
          <w:rFonts w:ascii="Calibri" w:hAnsi="Calibri"/>
          <w:sz w:val="28"/>
          <w:szCs w:val="28"/>
        </w:rPr>
        <w:t xml:space="preserve"> </w:t>
      </w:r>
    </w:p>
    <w:p w:rsidR="00341EEC" w:rsidRPr="006859E4" w:rsidRDefault="00341EEC" w:rsidP="00864D56">
      <w:pPr>
        <w:jc w:val="center"/>
        <w:rPr>
          <w:b/>
          <w:caps/>
          <w:sz w:val="16"/>
          <w:szCs w:val="16"/>
        </w:rPr>
      </w:pPr>
    </w:p>
    <w:p w:rsidR="00341EEC" w:rsidRPr="00E35BCE" w:rsidRDefault="0087022B" w:rsidP="00BB7859">
      <w:pPr>
        <w:jc w:val="center"/>
        <w:rPr>
          <w:rFonts w:ascii="Calibri" w:hAnsi="Calibri"/>
          <w:i/>
          <w:sz w:val="22"/>
          <w:szCs w:val="22"/>
        </w:rPr>
      </w:pPr>
      <w:r w:rsidRPr="00E35BCE">
        <w:rPr>
          <w:rFonts w:ascii="Calibri" w:hAnsi="Calibri"/>
          <w:i/>
          <w:sz w:val="22"/>
          <w:szCs w:val="22"/>
          <w:highlight w:val="yellow"/>
        </w:rPr>
        <w:t xml:space="preserve">Ce rapport doit être </w:t>
      </w:r>
      <w:r w:rsidR="008E462B" w:rsidRPr="00E35BCE">
        <w:rPr>
          <w:rFonts w:ascii="Calibri" w:hAnsi="Calibri"/>
          <w:i/>
          <w:sz w:val="22"/>
          <w:szCs w:val="22"/>
          <w:highlight w:val="yellow"/>
        </w:rPr>
        <w:t>rempli</w:t>
      </w:r>
      <w:r w:rsidR="004430D1" w:rsidRPr="00E35BCE">
        <w:rPr>
          <w:rFonts w:ascii="Calibri" w:hAnsi="Calibri"/>
          <w:i/>
          <w:sz w:val="22"/>
          <w:szCs w:val="22"/>
          <w:highlight w:val="yellow"/>
        </w:rPr>
        <w:t xml:space="preserve"> par tous et remis dans </w:t>
      </w:r>
      <w:r w:rsidRPr="00E35BCE">
        <w:rPr>
          <w:rFonts w:ascii="Calibri" w:hAnsi="Calibri"/>
          <w:i/>
          <w:sz w:val="22"/>
          <w:szCs w:val="22"/>
          <w:highlight w:val="yellow"/>
        </w:rPr>
        <w:t xml:space="preserve">les </w:t>
      </w:r>
      <w:r w:rsidRPr="00E35BCE">
        <w:rPr>
          <w:rFonts w:ascii="Calibri" w:hAnsi="Calibri"/>
          <w:b/>
          <w:i/>
          <w:sz w:val="22"/>
          <w:szCs w:val="22"/>
          <w:highlight w:val="yellow"/>
          <w:u w:val="single"/>
        </w:rPr>
        <w:t>24 heures</w:t>
      </w:r>
      <w:r w:rsidRPr="00E35BCE">
        <w:rPr>
          <w:rFonts w:ascii="Calibri" w:hAnsi="Calibri"/>
          <w:i/>
          <w:sz w:val="22"/>
          <w:szCs w:val="22"/>
          <w:highlight w:val="yellow"/>
        </w:rPr>
        <w:t xml:space="preserve"> suivant l’incident. </w:t>
      </w:r>
      <w:r w:rsidR="004430D1" w:rsidRPr="00E35BCE">
        <w:rPr>
          <w:i/>
          <w:highlight w:val="yellow"/>
        </w:rPr>
        <w:t xml:space="preserve">Une fois complété, celui-ci doit être envoyé à </w:t>
      </w:r>
      <w:proofErr w:type="spellStart"/>
      <w:r w:rsidR="00231B1D">
        <w:rPr>
          <w:i/>
          <w:highlight w:val="yellow"/>
        </w:rPr>
        <w:t>Ezéchias</w:t>
      </w:r>
      <w:proofErr w:type="spellEnd"/>
      <w:r w:rsidR="00231B1D">
        <w:rPr>
          <w:i/>
          <w:highlight w:val="yellow"/>
        </w:rPr>
        <w:t xml:space="preserve"> </w:t>
      </w:r>
      <w:proofErr w:type="spellStart"/>
      <w:r w:rsidR="00231B1D">
        <w:rPr>
          <w:i/>
          <w:highlight w:val="yellow"/>
        </w:rPr>
        <w:t>Touko</w:t>
      </w:r>
      <w:proofErr w:type="spellEnd"/>
      <w:r w:rsidR="00231B1D">
        <w:rPr>
          <w:i/>
          <w:highlight w:val="yellow"/>
        </w:rPr>
        <w:t xml:space="preserve"> </w:t>
      </w:r>
      <w:proofErr w:type="spellStart"/>
      <w:r w:rsidR="00231B1D">
        <w:rPr>
          <w:i/>
          <w:highlight w:val="yellow"/>
        </w:rPr>
        <w:t>Leumassi</w:t>
      </w:r>
      <w:proofErr w:type="spellEnd"/>
      <w:r w:rsidR="004430D1" w:rsidRPr="00E35BCE">
        <w:rPr>
          <w:i/>
          <w:highlight w:val="yellow"/>
        </w:rPr>
        <w:t xml:space="preserve"> et Roxanne Morneau, </w:t>
      </w:r>
      <w:r w:rsidR="00BB7859" w:rsidRPr="00BB7859">
        <w:rPr>
          <w:b/>
          <w:i/>
          <w:highlight w:val="yellow"/>
        </w:rPr>
        <w:t>en ajoutant les deux destinataires dans le même courriel pour que ce soit envoyé aux deux dans le même envoi.</w:t>
      </w:r>
    </w:p>
    <w:tbl>
      <w:tblPr>
        <w:tblW w:w="10270" w:type="dxa"/>
        <w:tblLayout w:type="fixed"/>
        <w:tblLook w:val="01E0" w:firstRow="1" w:lastRow="1" w:firstColumn="1" w:lastColumn="1" w:noHBand="0" w:noVBand="0"/>
      </w:tblPr>
      <w:tblGrid>
        <w:gridCol w:w="1701"/>
        <w:gridCol w:w="3369"/>
        <w:gridCol w:w="1701"/>
        <w:gridCol w:w="3499"/>
      </w:tblGrid>
      <w:tr w:rsidR="00864D56" w:rsidRPr="00346440" w:rsidTr="00F236AA">
        <w:trPr>
          <w:trHeight w:val="80"/>
        </w:trPr>
        <w:tc>
          <w:tcPr>
            <w:tcW w:w="10270" w:type="dxa"/>
            <w:gridSpan w:val="4"/>
            <w:tcBorders>
              <w:bottom w:val="single" w:sz="4" w:space="0" w:color="auto"/>
            </w:tcBorders>
            <w:shd w:val="clear" w:color="auto" w:fill="BFBFBF" w:themeFill="accent6" w:themeFillShade="BF"/>
          </w:tcPr>
          <w:p w:rsidR="00864D56" w:rsidRPr="009B4804" w:rsidRDefault="00864D56" w:rsidP="002046E5">
            <w:pPr>
              <w:rPr>
                <w:color w:val="D9D9D9" w:themeColor="accent6" w:themeShade="D9"/>
              </w:rPr>
            </w:pPr>
          </w:p>
        </w:tc>
      </w:tr>
      <w:tr w:rsidR="00BB422A" w:rsidRPr="001C177D" w:rsidTr="00F236AA">
        <w:trPr>
          <w:trHeight w:val="680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422A" w:rsidRPr="00BB422A" w:rsidRDefault="00BB422A" w:rsidP="002046E5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Nom d</w:t>
            </w:r>
            <w:r w:rsidR="00AB6405">
              <w:rPr>
                <w:rFonts w:ascii="Calibri" w:hAnsi="Calibri"/>
                <w:b/>
                <w:sz w:val="20"/>
                <w:szCs w:val="20"/>
              </w:rPr>
              <w:t xml:space="preserve">u </w:t>
            </w:r>
            <w:r w:rsidRPr="00BB422A">
              <w:rPr>
                <w:rFonts w:ascii="Calibri" w:hAnsi="Calibri"/>
                <w:b/>
                <w:sz w:val="20"/>
                <w:szCs w:val="20"/>
              </w:rPr>
              <w:t xml:space="preserve">blessé : </w:t>
            </w:r>
            <w:r w:rsidR="001B7528">
              <w:rPr>
                <w:rFonts w:ascii="Calibri" w:hAnsi="Calibri"/>
                <w:b/>
                <w:sz w:val="20"/>
                <w:szCs w:val="20"/>
              </w:rPr>
              <w:t xml:space="preserve">                        </w:t>
            </w:r>
          </w:p>
          <w:p w:rsidR="00BB422A" w:rsidRPr="00BB422A" w:rsidRDefault="006763E7" w:rsidP="002046E5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4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r w:rsidR="001B7528">
              <w:rPr>
                <w:rFonts w:ascii="Calibri" w:hAnsi="Calibri"/>
                <w:sz w:val="20"/>
                <w:szCs w:val="20"/>
              </w:rPr>
              <w:t xml:space="preserve">      </w:t>
            </w: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422A" w:rsidRPr="00BB422A" w:rsidRDefault="00BB422A" w:rsidP="002046E5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Lieu de l’</w:t>
            </w:r>
            <w:r w:rsidR="001F3FF1">
              <w:rPr>
                <w:rFonts w:ascii="Calibri" w:hAnsi="Calibri"/>
                <w:b/>
                <w:sz w:val="20"/>
                <w:szCs w:val="20"/>
              </w:rPr>
              <w:t>incident</w:t>
            </w:r>
            <w:r w:rsidRPr="00BB422A">
              <w:rPr>
                <w:rFonts w:ascii="Calibri" w:hAnsi="Calibri"/>
                <w:b/>
                <w:sz w:val="20"/>
                <w:szCs w:val="20"/>
              </w:rPr>
              <w:t> :</w:t>
            </w:r>
          </w:p>
          <w:p w:rsidR="00BB422A" w:rsidRPr="00BB422A" w:rsidRDefault="00BB422A" w:rsidP="002046E5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4"/>
                  <w:enabled/>
                  <w:calcOnExit w:val="0"/>
                  <w:textInput/>
                </w:ffData>
              </w:fldChar>
            </w:r>
            <w:bookmarkStart w:id="1" w:name="Texte14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1"/>
          </w:p>
        </w:tc>
      </w:tr>
      <w:tr w:rsidR="002F0626" w:rsidRPr="001C177D" w:rsidTr="00F236AA">
        <w:trPr>
          <w:trHeight w:val="527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F0626" w:rsidRPr="00BB422A" w:rsidRDefault="002F0626" w:rsidP="009579D7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Date de l’</w:t>
            </w:r>
            <w:r w:rsidR="001F3FF1">
              <w:rPr>
                <w:rFonts w:ascii="Calibri" w:hAnsi="Calibri"/>
                <w:b/>
                <w:sz w:val="20"/>
                <w:szCs w:val="20"/>
              </w:rPr>
              <w:t>incident</w:t>
            </w:r>
            <w:r w:rsidRPr="00BB422A">
              <w:rPr>
                <w:rFonts w:ascii="Calibri" w:hAnsi="Calibri"/>
                <w:sz w:val="20"/>
                <w:szCs w:val="20"/>
              </w:rPr>
              <w:t> :</w:t>
            </w:r>
          </w:p>
          <w:p w:rsidR="002F0626" w:rsidRPr="00BB422A" w:rsidRDefault="002F0626" w:rsidP="009579D7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t xml:space="preserve"> 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bookmarkStart w:id="2" w:name="Texte3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F0626" w:rsidRPr="00BB422A" w:rsidRDefault="002F0626" w:rsidP="002824AB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Heure </w:t>
            </w:r>
            <w:r w:rsidR="009579D7">
              <w:rPr>
                <w:rFonts w:ascii="Calibri" w:hAnsi="Calibri"/>
                <w:b/>
                <w:sz w:val="20"/>
                <w:szCs w:val="20"/>
              </w:rPr>
              <w:t>précise</w:t>
            </w:r>
            <w:r w:rsidRPr="00BB422A">
              <w:rPr>
                <w:rFonts w:ascii="Calibri" w:hAnsi="Calibri"/>
                <w:sz w:val="20"/>
                <w:szCs w:val="20"/>
              </w:rPr>
              <w:t>:</w:t>
            </w:r>
            <w:r>
              <w:rPr>
                <w:rFonts w:ascii="Calibri" w:hAnsi="Calibri"/>
                <w:sz w:val="20"/>
                <w:szCs w:val="20"/>
              </w:rPr>
              <w:t xml:space="preserve"> </w:t>
            </w:r>
          </w:p>
          <w:p w:rsidR="002F0626" w:rsidRPr="00BB422A" w:rsidRDefault="002F0626" w:rsidP="002824AB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bookmarkStart w:id="3" w:name="Texte4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  <w:bookmarkEnd w:id="3"/>
          <w:p w:rsidR="002F0626" w:rsidRPr="00BB422A" w:rsidRDefault="002F0626" w:rsidP="00BB422A">
            <w:pPr>
              <w:jc w:val="right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F0626" w:rsidRDefault="002F0626" w:rsidP="00A11B93">
            <w:pPr>
              <w:rPr>
                <w:rFonts w:ascii="Calibri" w:hAnsi="Calibri"/>
                <w:sz w:val="16"/>
                <w:szCs w:val="16"/>
              </w:rPr>
            </w:pPr>
            <w:r w:rsidRPr="002824AB">
              <w:rPr>
                <w:rFonts w:ascii="Calibri" w:hAnsi="Calibri"/>
                <w:b/>
                <w:sz w:val="18"/>
                <w:szCs w:val="18"/>
              </w:rPr>
              <w:t>Date de rapport de l’</w:t>
            </w:r>
            <w:r w:rsidR="001F3FF1">
              <w:rPr>
                <w:rFonts w:ascii="Calibri" w:hAnsi="Calibri"/>
                <w:b/>
                <w:sz w:val="18"/>
                <w:szCs w:val="18"/>
              </w:rPr>
              <w:t>incident</w:t>
            </w:r>
            <w:r w:rsidRPr="002824AB">
              <w:rPr>
                <w:rFonts w:ascii="Calibri" w:hAnsi="Calibri"/>
                <w:b/>
                <w:sz w:val="18"/>
                <w:szCs w:val="18"/>
              </w:rPr>
              <w:t>, si différente</w:t>
            </w:r>
            <w:r>
              <w:rPr>
                <w:rFonts w:ascii="Calibri" w:hAnsi="Calibri"/>
                <w:sz w:val="16"/>
                <w:szCs w:val="16"/>
              </w:rPr>
              <w:t> :</w:t>
            </w:r>
          </w:p>
          <w:p w:rsidR="002F0626" w:rsidRPr="002824AB" w:rsidRDefault="002F0626" w:rsidP="00A11B93">
            <w:pPr>
              <w:rPr>
                <w:rFonts w:ascii="Calibri" w:hAnsi="Calibri"/>
                <w:sz w:val="20"/>
                <w:szCs w:val="20"/>
              </w:rPr>
            </w:pPr>
            <w:r w:rsidRPr="002824AB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5"/>
                  <w:enabled/>
                  <w:calcOnExit w:val="0"/>
                  <w:textInput/>
                </w:ffData>
              </w:fldChar>
            </w:r>
            <w:bookmarkStart w:id="4" w:name="Texte15"/>
            <w:r w:rsidRPr="002824AB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824AB">
              <w:rPr>
                <w:rFonts w:ascii="Calibri" w:hAnsi="Calibri"/>
                <w:sz w:val="20"/>
                <w:szCs w:val="20"/>
              </w:rPr>
            </w:r>
            <w:r w:rsidRPr="002824AB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4"/>
          </w:p>
        </w:tc>
      </w:tr>
      <w:tr w:rsidR="00A11B93" w:rsidRPr="001C177D" w:rsidTr="00F236AA">
        <w:trPr>
          <w:trHeight w:val="197"/>
        </w:trPr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11B93" w:rsidRPr="00BB422A" w:rsidRDefault="00F236AA" w:rsidP="00BB422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A</w:t>
            </w:r>
            <w:r w:rsidR="00A11B93">
              <w:rPr>
                <w:rFonts w:ascii="Calibri" w:hAnsi="Calibri"/>
                <w:b/>
                <w:sz w:val="20"/>
                <w:szCs w:val="20"/>
              </w:rPr>
              <w:t>utres personnes impliquées</w:t>
            </w: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1B93" w:rsidRPr="00A11B93" w:rsidRDefault="006763E7" w:rsidP="00296C1B">
            <w:pPr>
              <w:pStyle w:val="Paragraphedeliste"/>
              <w:numPr>
                <w:ilvl w:val="0"/>
                <w:numId w:val="4"/>
              </w:numPr>
              <w:ind w:left="318" w:hanging="318"/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1B93" w:rsidRPr="00A11B93" w:rsidRDefault="00A11B93" w:rsidP="009579D7">
            <w:pPr>
              <w:rPr>
                <w:rFonts w:ascii="Calibri" w:hAnsi="Calibri"/>
                <w:sz w:val="20"/>
                <w:szCs w:val="20"/>
              </w:rPr>
            </w:pPr>
            <w:r w:rsidRPr="00F236AA">
              <w:rPr>
                <w:rFonts w:ascii="Calibri" w:hAnsi="Calibri"/>
                <w:b/>
                <w:sz w:val="20"/>
                <w:szCs w:val="20"/>
              </w:rPr>
              <w:t>Rôle :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t xml:space="preserve"> 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="006763E7"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="006763E7" w:rsidRPr="00BB422A">
              <w:rPr>
                <w:rFonts w:ascii="Calibri" w:hAnsi="Calibri"/>
                <w:sz w:val="20"/>
                <w:szCs w:val="20"/>
              </w:rPr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A11B93" w:rsidRPr="001C177D" w:rsidTr="00F236AA">
        <w:trPr>
          <w:trHeight w:val="70"/>
        </w:trPr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11B93" w:rsidRDefault="00A11B93" w:rsidP="00BB422A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1B93" w:rsidRPr="00A11B93" w:rsidRDefault="006763E7" w:rsidP="00296C1B">
            <w:pPr>
              <w:pStyle w:val="Paragraphedeliste"/>
              <w:numPr>
                <w:ilvl w:val="0"/>
                <w:numId w:val="4"/>
              </w:numPr>
              <w:ind w:left="318" w:hanging="318"/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1B93" w:rsidRPr="00A11B93" w:rsidRDefault="00A11B93" w:rsidP="009579D7">
            <w:pPr>
              <w:rPr>
                <w:rFonts w:ascii="Calibri" w:hAnsi="Calibri"/>
                <w:sz w:val="20"/>
                <w:szCs w:val="20"/>
              </w:rPr>
            </w:pPr>
            <w:r w:rsidRPr="00F236AA">
              <w:rPr>
                <w:rFonts w:ascii="Calibri" w:hAnsi="Calibri"/>
                <w:b/>
                <w:sz w:val="20"/>
                <w:szCs w:val="20"/>
              </w:rPr>
              <w:t>Rôle :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t xml:space="preserve"> 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="006763E7"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="006763E7" w:rsidRPr="00BB422A">
              <w:rPr>
                <w:rFonts w:ascii="Calibri" w:hAnsi="Calibri"/>
                <w:sz w:val="20"/>
                <w:szCs w:val="20"/>
              </w:rPr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9A60CC" w:rsidRPr="001C177D" w:rsidTr="00F236AA">
        <w:trPr>
          <w:trHeight w:val="169"/>
        </w:trPr>
        <w:tc>
          <w:tcPr>
            <w:tcW w:w="1027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accent6" w:themeFillShade="BF"/>
          </w:tcPr>
          <w:p w:rsidR="009A60CC" w:rsidRPr="00BB422A" w:rsidRDefault="009A60CC" w:rsidP="002046E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9B4804" w:rsidRPr="001C177D" w:rsidTr="00BB7859">
        <w:trPr>
          <w:trHeight w:val="3430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4804" w:rsidRPr="00192B53" w:rsidRDefault="00EC58FB" w:rsidP="002046E5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fr-CA"/>
              </w:rPr>
              <w:drawing>
                <wp:anchor distT="0" distB="0" distL="114300" distR="114300" simplePos="0" relativeHeight="251659264" behindDoc="0" locked="0" layoutInCell="1" allowOverlap="1" wp14:anchorId="2B01B55B" wp14:editId="7B973D5F">
                  <wp:simplePos x="0" y="0"/>
                  <wp:positionH relativeFrom="column">
                    <wp:posOffset>715645</wp:posOffset>
                  </wp:positionH>
                  <wp:positionV relativeFrom="paragraph">
                    <wp:posOffset>161290</wp:posOffset>
                  </wp:positionV>
                  <wp:extent cx="1746123" cy="1990284"/>
                  <wp:effectExtent l="0" t="0" r="6985" b="0"/>
                  <wp:wrapNone/>
                  <wp:docPr id="1" name="Image 1" descr="Consentement 0609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nsentement 0609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6123" cy="1990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B4804" w:rsidRPr="00192B53">
              <w:rPr>
                <w:rFonts w:ascii="Calibri" w:hAnsi="Calibri"/>
                <w:b/>
                <w:sz w:val="20"/>
                <w:szCs w:val="20"/>
              </w:rPr>
              <w:t>Localisation de la blessure (encerclez)</w:t>
            </w:r>
          </w:p>
          <w:p w:rsidR="009B4804" w:rsidRPr="00BB422A" w:rsidRDefault="009B4804" w:rsidP="002046E5">
            <w:pPr>
              <w:rPr>
                <w:rFonts w:ascii="Calibri" w:hAnsi="Calibri"/>
                <w:sz w:val="20"/>
                <w:szCs w:val="20"/>
              </w:rPr>
            </w:pPr>
          </w:p>
          <w:p w:rsidR="009B4804" w:rsidRPr="00BB422A" w:rsidRDefault="009B4804" w:rsidP="002046E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B4804" w:rsidRDefault="004C697A" w:rsidP="009B4804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Circonstances et description de l’incident et de la blessure </w:t>
            </w:r>
            <w:r w:rsidRPr="004C697A">
              <w:rPr>
                <w:rFonts w:ascii="Calibri" w:hAnsi="Calibri"/>
                <w:b/>
                <w:i/>
                <w:sz w:val="20"/>
                <w:szCs w:val="20"/>
              </w:rPr>
              <w:t>(soyez le plus précis possible; utilisez le verso si nécessaire)</w:t>
            </w:r>
            <w:r>
              <w:rPr>
                <w:rFonts w:ascii="Calibri" w:hAnsi="Calibri"/>
                <w:b/>
                <w:sz w:val="20"/>
                <w:szCs w:val="20"/>
              </w:rPr>
              <w:t> :</w:t>
            </w:r>
          </w:p>
          <w:p w:rsidR="004C697A" w:rsidRPr="004C697A" w:rsidRDefault="004C697A" w:rsidP="009B4804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0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4C697A" w:rsidRPr="001C177D" w:rsidTr="00BB7859">
        <w:trPr>
          <w:trHeight w:val="3110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C697A" w:rsidRPr="002824AB" w:rsidRDefault="00046CED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Mesures correctives mises en place par la direction :</w:t>
            </w:r>
          </w:p>
          <w:p w:rsidR="004C697A" w:rsidRPr="002824AB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0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C697A" w:rsidRPr="002824AB" w:rsidRDefault="00046CED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Soins administrés à la victime</w:t>
            </w:r>
            <w:r w:rsidR="004C697A">
              <w:rPr>
                <w:rFonts w:ascii="Calibri" w:hAnsi="Calibri"/>
                <w:b/>
                <w:sz w:val="20"/>
                <w:szCs w:val="20"/>
              </w:rPr>
              <w:t>:</w:t>
            </w:r>
          </w:p>
          <w:p w:rsidR="004C697A" w:rsidRPr="002824AB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0"/>
                  <w:enabled/>
                  <w:calcOnExit w:val="0"/>
                  <w:textInput/>
                </w:ffData>
              </w:fldChar>
            </w:r>
            <w:bookmarkStart w:id="5" w:name="Texte10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5"/>
          </w:p>
        </w:tc>
      </w:tr>
      <w:tr w:rsidR="004C697A" w:rsidRPr="001C177D" w:rsidTr="00F236AA">
        <w:trPr>
          <w:trHeight w:val="680"/>
        </w:trPr>
        <w:tc>
          <w:tcPr>
            <w:tcW w:w="102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C697A" w:rsidRDefault="004C697A" w:rsidP="004C697A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Es</w:t>
            </w:r>
            <w:r w:rsidR="00E532A4">
              <w:rPr>
                <w:rFonts w:ascii="Calibri" w:hAnsi="Calibri"/>
                <w:b/>
                <w:sz w:val="20"/>
                <w:szCs w:val="20"/>
              </w:rPr>
              <w:t>t-ce que les services d’urgence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 ont été contac</w:t>
            </w:r>
            <w:r w:rsidR="008A6CCE">
              <w:rPr>
                <w:rFonts w:ascii="Calibri" w:hAnsi="Calibri"/>
                <w:b/>
                <w:sz w:val="20"/>
                <w:szCs w:val="20"/>
              </w:rPr>
              <w:t>tés (policiers, pompier, ambulanciers</w:t>
            </w:r>
            <w:r>
              <w:rPr>
                <w:rFonts w:ascii="Calibri" w:hAnsi="Calibri"/>
                <w:b/>
                <w:sz w:val="20"/>
                <w:szCs w:val="20"/>
              </w:rPr>
              <w:t>)</w:t>
            </w:r>
            <w:r w:rsidR="00046CED">
              <w:rPr>
                <w:rFonts w:ascii="Calibri" w:hAnsi="Calibri"/>
                <w:b/>
                <w:sz w:val="20"/>
                <w:szCs w:val="20"/>
              </w:rPr>
              <w:t xml:space="preserve"> ?   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    </w:t>
            </w:r>
            <w:r w:rsidR="008A6CCE">
              <w:rPr>
                <w:rFonts w:ascii="Calibri" w:hAnsi="Calibri"/>
                <w:b/>
                <w:sz w:val="20"/>
                <w:szCs w:val="20"/>
              </w:rPr>
              <w:t xml:space="preserve">       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231B1D">
              <w:rPr>
                <w:rFonts w:ascii="Calibri" w:hAnsi="Calibri"/>
                <w:sz w:val="20"/>
                <w:szCs w:val="20"/>
              </w:rPr>
            </w:r>
            <w:r w:rsidR="00231B1D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Oui      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231B1D">
              <w:rPr>
                <w:rFonts w:ascii="Calibri" w:hAnsi="Calibri"/>
                <w:sz w:val="20"/>
                <w:szCs w:val="20"/>
              </w:rPr>
            </w:r>
            <w:r w:rsidR="00231B1D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Non</w:t>
            </w:r>
          </w:p>
          <w:p w:rsidR="00E532A4" w:rsidRDefault="00E532A4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4C697A" w:rsidRPr="001C177D" w:rsidTr="00F236AA">
        <w:trPr>
          <w:trHeight w:val="680"/>
        </w:trPr>
        <w:tc>
          <w:tcPr>
            <w:tcW w:w="102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C697A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Témoins de l’incident :</w:t>
            </w:r>
          </w:p>
          <w:p w:rsidR="004C697A" w:rsidRPr="002824AB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4C697A" w:rsidRPr="001C177D" w:rsidTr="00F236AA">
        <w:trPr>
          <w:trHeight w:val="680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C697A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Rapport WCB complété? www.wcb.ab.ca</w:t>
            </w:r>
          </w:p>
          <w:p w:rsidR="004C697A" w:rsidRPr="003473C1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231B1D">
              <w:rPr>
                <w:rFonts w:ascii="Calibri" w:hAnsi="Calibri"/>
                <w:sz w:val="20"/>
                <w:szCs w:val="20"/>
              </w:rPr>
            </w:r>
            <w:r w:rsidR="00231B1D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Oui      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231B1D">
              <w:rPr>
                <w:rFonts w:ascii="Calibri" w:hAnsi="Calibri"/>
                <w:sz w:val="20"/>
                <w:szCs w:val="20"/>
              </w:rPr>
            </w:r>
            <w:r w:rsidR="00231B1D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Non</w:t>
            </w: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C697A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Rappo</w:t>
            </w:r>
            <w:r w:rsidR="00046CED">
              <w:rPr>
                <w:rFonts w:ascii="Calibri" w:hAnsi="Calibri"/>
                <w:b/>
                <w:sz w:val="20"/>
                <w:szCs w:val="20"/>
              </w:rPr>
              <w:t xml:space="preserve">rt WCB envoyé au Bureau Central </w:t>
            </w:r>
            <w:r w:rsidR="00046CED" w:rsidRPr="00046CED">
              <w:rPr>
                <w:rFonts w:ascii="Calibri" w:hAnsi="Calibri"/>
                <w:b/>
                <w:sz w:val="16"/>
                <w:szCs w:val="16"/>
              </w:rPr>
              <w:t>(ressources humaines</w:t>
            </w:r>
            <w:r w:rsidR="00046CED">
              <w:rPr>
                <w:rFonts w:ascii="Calibri" w:hAnsi="Calibri"/>
                <w:b/>
                <w:sz w:val="16"/>
                <w:szCs w:val="16"/>
              </w:rPr>
              <w:t>)</w:t>
            </w:r>
          </w:p>
          <w:p w:rsidR="004C697A" w:rsidRPr="003473C1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231B1D">
              <w:rPr>
                <w:rFonts w:ascii="Calibri" w:hAnsi="Calibri"/>
                <w:sz w:val="20"/>
                <w:szCs w:val="20"/>
              </w:rPr>
            </w:r>
            <w:r w:rsidR="00231B1D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Oui      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231B1D">
              <w:rPr>
                <w:rFonts w:ascii="Calibri" w:hAnsi="Calibri"/>
                <w:sz w:val="20"/>
                <w:szCs w:val="20"/>
              </w:rPr>
            </w:r>
            <w:r w:rsidR="00231B1D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Non</w:t>
            </w:r>
          </w:p>
        </w:tc>
      </w:tr>
      <w:tr w:rsidR="008A6CCE" w:rsidRPr="001C177D" w:rsidTr="00F236AA">
        <w:trPr>
          <w:trHeight w:val="680"/>
        </w:trPr>
        <w:tc>
          <w:tcPr>
            <w:tcW w:w="102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6CCE" w:rsidRPr="003473C1" w:rsidRDefault="008A6CCE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 w:rsidRPr="003473C1">
              <w:rPr>
                <w:rFonts w:ascii="Calibri" w:hAnsi="Calibri"/>
                <w:b/>
                <w:sz w:val="20"/>
                <w:szCs w:val="20"/>
              </w:rPr>
              <w:t xml:space="preserve">Nom 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complet </w:t>
            </w:r>
            <w:r w:rsidRPr="003473C1">
              <w:rPr>
                <w:rFonts w:ascii="Calibri" w:hAnsi="Calibri"/>
                <w:b/>
                <w:sz w:val="20"/>
                <w:szCs w:val="20"/>
              </w:rPr>
              <w:t xml:space="preserve">du secouriste (lettres moulées): </w:t>
            </w:r>
          </w:p>
          <w:p w:rsidR="008A6CCE" w:rsidRPr="008A6CCE" w:rsidRDefault="008A6CCE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8"/>
                  <w:enabled/>
                  <w:calcOnExit w:val="0"/>
                  <w:textInput/>
                </w:ffData>
              </w:fldChar>
            </w:r>
            <w:bookmarkStart w:id="6" w:name="Texte8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6"/>
          </w:p>
        </w:tc>
      </w:tr>
      <w:tr w:rsidR="004C697A" w:rsidRPr="001C177D" w:rsidTr="00F236AA">
        <w:trPr>
          <w:trHeight w:val="680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C697A" w:rsidRPr="003473C1" w:rsidRDefault="004C697A" w:rsidP="009579D7">
            <w:pPr>
              <w:rPr>
                <w:rFonts w:ascii="Calibri" w:hAnsi="Calibri"/>
                <w:b/>
                <w:sz w:val="20"/>
                <w:szCs w:val="20"/>
              </w:rPr>
            </w:pPr>
            <w:r w:rsidRPr="003473C1">
              <w:rPr>
                <w:rFonts w:ascii="Calibri" w:hAnsi="Calibri"/>
                <w:b/>
                <w:sz w:val="20"/>
                <w:szCs w:val="20"/>
              </w:rPr>
              <w:t>Signature du secouriste</w:t>
            </w:r>
            <w:r w:rsidR="009579D7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C697A" w:rsidRPr="003473C1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Signature de la direction</w:t>
            </w:r>
            <w:r w:rsidR="009579D7">
              <w:rPr>
                <w:rFonts w:ascii="Calibri" w:hAnsi="Calibri"/>
                <w:b/>
                <w:sz w:val="20"/>
                <w:szCs w:val="20"/>
              </w:rPr>
              <w:t xml:space="preserve"> (obligatoire)</w:t>
            </w:r>
          </w:p>
        </w:tc>
      </w:tr>
    </w:tbl>
    <w:p w:rsidR="00EC58FB" w:rsidRDefault="00EC58FB" w:rsidP="009B4804">
      <w:pPr>
        <w:jc w:val="center"/>
        <w:rPr>
          <w:rFonts w:ascii="Calibri" w:hAnsi="Calibri"/>
          <w:b/>
          <w:color w:val="009AA6" w:themeColor="accent4"/>
          <w:sz w:val="30"/>
          <w:szCs w:val="30"/>
        </w:rPr>
      </w:pPr>
    </w:p>
    <w:p w:rsidR="009B4804" w:rsidRPr="009B4804" w:rsidRDefault="009B4804" w:rsidP="009B4804">
      <w:pPr>
        <w:jc w:val="center"/>
        <w:rPr>
          <w:rFonts w:ascii="Calibri" w:hAnsi="Calibri"/>
          <w:b/>
          <w:color w:val="009AA6" w:themeColor="accent4"/>
          <w:sz w:val="30"/>
          <w:szCs w:val="30"/>
        </w:rPr>
      </w:pPr>
      <w:r w:rsidRPr="009B4804">
        <w:rPr>
          <w:rFonts w:ascii="Calibri" w:hAnsi="Calibri"/>
          <w:b/>
          <w:color w:val="009AA6" w:themeColor="accent4"/>
          <w:sz w:val="30"/>
          <w:szCs w:val="30"/>
        </w:rPr>
        <w:t>Informations pour compléter le rapport d’</w:t>
      </w:r>
      <w:r w:rsidR="001F3FF1">
        <w:rPr>
          <w:rFonts w:ascii="Calibri" w:hAnsi="Calibri"/>
          <w:b/>
          <w:color w:val="009AA6" w:themeColor="accent4"/>
          <w:sz w:val="30"/>
          <w:szCs w:val="30"/>
        </w:rPr>
        <w:t>incident</w:t>
      </w:r>
    </w:p>
    <w:p w:rsidR="009B4804" w:rsidRDefault="009B4804" w:rsidP="009B4804">
      <w:pPr>
        <w:jc w:val="center"/>
        <w:rPr>
          <w:rFonts w:ascii="Calibri" w:hAnsi="Calibri"/>
        </w:rPr>
      </w:pPr>
    </w:p>
    <w:p w:rsidR="00204EE7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Nom du blessé</w:t>
      </w:r>
      <w:r w:rsidR="009B4804">
        <w:rPr>
          <w:rFonts w:ascii="Calibri" w:hAnsi="Calibri"/>
        </w:rPr>
        <w:t> : i</w:t>
      </w:r>
      <w:r w:rsidRPr="009B4804">
        <w:rPr>
          <w:rFonts w:ascii="Calibri" w:hAnsi="Calibri"/>
        </w:rPr>
        <w:t xml:space="preserve">ndiquer </w:t>
      </w:r>
      <w:r w:rsidR="009B4804">
        <w:rPr>
          <w:rFonts w:ascii="Calibri" w:hAnsi="Calibri"/>
        </w:rPr>
        <w:t xml:space="preserve">le </w:t>
      </w:r>
      <w:r w:rsidR="004430D1">
        <w:rPr>
          <w:rFonts w:ascii="Calibri" w:hAnsi="Calibri"/>
        </w:rPr>
        <w:t>nom complet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Lieu de l’</w:t>
      </w:r>
      <w:r w:rsidR="001F3FF1">
        <w:rPr>
          <w:rFonts w:ascii="Calibri" w:hAnsi="Calibri"/>
          <w:b/>
        </w:rPr>
        <w:t>incident</w:t>
      </w:r>
      <w:r w:rsidRPr="009B4804">
        <w:rPr>
          <w:rFonts w:ascii="Calibri" w:hAnsi="Calibri"/>
        </w:rPr>
        <w:t> :</w:t>
      </w:r>
      <w:r w:rsidR="00EC43D1" w:rsidRPr="009B4804">
        <w:rPr>
          <w:rFonts w:ascii="Calibri" w:hAnsi="Calibri"/>
        </w:rPr>
        <w:t xml:space="preserve"> </w:t>
      </w:r>
      <w:r w:rsidR="009B4804">
        <w:rPr>
          <w:rFonts w:ascii="Calibri" w:hAnsi="Calibri"/>
        </w:rPr>
        <w:t>s</w:t>
      </w:r>
      <w:r w:rsidRPr="009B4804">
        <w:rPr>
          <w:rFonts w:ascii="Calibri" w:hAnsi="Calibri"/>
        </w:rPr>
        <w:t>oyez spécifique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Date de l’</w:t>
      </w:r>
      <w:r w:rsidR="001F3FF1">
        <w:rPr>
          <w:rFonts w:ascii="Calibri" w:hAnsi="Calibri"/>
          <w:b/>
        </w:rPr>
        <w:t>incident</w:t>
      </w:r>
      <w:r w:rsidR="009B4804">
        <w:rPr>
          <w:rFonts w:ascii="Calibri" w:hAnsi="Calibri"/>
        </w:rPr>
        <w:t> : i</w:t>
      </w:r>
      <w:r w:rsidRPr="009B4804">
        <w:rPr>
          <w:rFonts w:ascii="Calibri" w:hAnsi="Calibri"/>
        </w:rPr>
        <w:t>ndiquez l</w:t>
      </w:r>
      <w:r w:rsidR="009B4804">
        <w:rPr>
          <w:rFonts w:ascii="Calibri" w:hAnsi="Calibri"/>
        </w:rPr>
        <w:t>e</w:t>
      </w:r>
      <w:r w:rsidRPr="009B4804">
        <w:rPr>
          <w:rFonts w:ascii="Calibri" w:hAnsi="Calibri"/>
        </w:rPr>
        <w:t xml:space="preserve"> jour, le mois et l’année de l’</w:t>
      </w:r>
      <w:r w:rsidR="001F3FF1">
        <w:rPr>
          <w:rFonts w:ascii="Calibri" w:hAnsi="Calibri"/>
        </w:rPr>
        <w:t>incident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Heure</w:t>
      </w:r>
      <w:r w:rsidR="009B4804">
        <w:rPr>
          <w:rFonts w:ascii="Calibri" w:hAnsi="Calibri"/>
        </w:rPr>
        <w:t> : v</w:t>
      </w:r>
      <w:r w:rsidRPr="009B4804">
        <w:rPr>
          <w:rFonts w:ascii="Calibri" w:hAnsi="Calibri"/>
        </w:rPr>
        <w:t xml:space="preserve">euillez </w:t>
      </w:r>
      <w:r w:rsidR="00E35BCE">
        <w:rPr>
          <w:rFonts w:ascii="Calibri" w:hAnsi="Calibri"/>
        </w:rPr>
        <w:t>indiquer l’heure la plus exacte possible</w:t>
      </w:r>
      <w:r w:rsidR="009B4804">
        <w:rPr>
          <w:rFonts w:ascii="Calibri" w:hAnsi="Calibri"/>
        </w:rPr>
        <w:t xml:space="preserve"> (ex : 14 </w:t>
      </w:r>
      <w:r w:rsidRPr="009B4804">
        <w:rPr>
          <w:rFonts w:ascii="Calibri" w:hAnsi="Calibri"/>
        </w:rPr>
        <w:t>h</w:t>
      </w:r>
      <w:r w:rsidR="009B4804">
        <w:rPr>
          <w:rFonts w:ascii="Calibri" w:hAnsi="Calibri"/>
        </w:rPr>
        <w:t xml:space="preserve"> </w:t>
      </w:r>
      <w:r w:rsidRPr="009B4804">
        <w:rPr>
          <w:rFonts w:ascii="Calibri" w:hAnsi="Calibri"/>
        </w:rPr>
        <w:t>15)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Date du rapport de l’</w:t>
      </w:r>
      <w:r w:rsidR="001F3FF1">
        <w:rPr>
          <w:rFonts w:ascii="Calibri" w:hAnsi="Calibri"/>
          <w:b/>
        </w:rPr>
        <w:t>incident</w:t>
      </w:r>
      <w:r w:rsidR="009B4804">
        <w:rPr>
          <w:rFonts w:ascii="Calibri" w:hAnsi="Calibri"/>
        </w:rPr>
        <w:t> : s</w:t>
      </w:r>
      <w:r w:rsidRPr="009B4804">
        <w:rPr>
          <w:rFonts w:ascii="Calibri" w:hAnsi="Calibri"/>
        </w:rPr>
        <w:t xml:space="preserve">i le rapport est </w:t>
      </w:r>
      <w:r w:rsidR="00B55D31">
        <w:rPr>
          <w:rFonts w:ascii="Calibri" w:hAnsi="Calibri"/>
        </w:rPr>
        <w:t>complété à une date ultérieure de</w:t>
      </w:r>
      <w:r w:rsidRPr="009B4804">
        <w:rPr>
          <w:rFonts w:ascii="Calibri" w:hAnsi="Calibri"/>
        </w:rPr>
        <w:t xml:space="preserve"> la date de l’</w:t>
      </w:r>
      <w:r w:rsidR="001F3FF1">
        <w:rPr>
          <w:rFonts w:ascii="Calibri" w:hAnsi="Calibri"/>
        </w:rPr>
        <w:t>incident</w:t>
      </w:r>
      <w:r w:rsidRPr="009B4804">
        <w:rPr>
          <w:rFonts w:ascii="Calibri" w:hAnsi="Calibri"/>
        </w:rPr>
        <w:t xml:space="preserve">, veuillez indiquer cette </w:t>
      </w:r>
      <w:r w:rsidR="00E35BCE">
        <w:rPr>
          <w:rFonts w:ascii="Calibri" w:hAnsi="Calibri"/>
        </w:rPr>
        <w:t>autre</w:t>
      </w:r>
      <w:r w:rsidRPr="009B4804">
        <w:rPr>
          <w:rFonts w:ascii="Calibri" w:hAnsi="Calibri"/>
        </w:rPr>
        <w:t xml:space="preserve"> date et soyez consistant avec la date que </w:t>
      </w:r>
      <w:r w:rsidR="009B4804">
        <w:rPr>
          <w:rFonts w:ascii="Calibri" w:hAnsi="Calibri"/>
        </w:rPr>
        <w:t>vous indiquez au bas du rapport d’</w:t>
      </w:r>
      <w:r w:rsidR="001F3FF1">
        <w:rPr>
          <w:rFonts w:ascii="Calibri" w:hAnsi="Calibri"/>
        </w:rPr>
        <w:t>incident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Noms des personnes impliquées</w:t>
      </w:r>
      <w:r w:rsidRPr="009B4804">
        <w:rPr>
          <w:rFonts w:ascii="Calibri" w:hAnsi="Calibri"/>
        </w:rPr>
        <w:t xml:space="preserve"> : </w:t>
      </w:r>
      <w:r w:rsidR="009B4804">
        <w:rPr>
          <w:rFonts w:ascii="Calibri" w:hAnsi="Calibri"/>
        </w:rPr>
        <w:t xml:space="preserve">donnez </w:t>
      </w:r>
      <w:r w:rsidRPr="009B4804">
        <w:rPr>
          <w:rFonts w:ascii="Calibri" w:hAnsi="Calibri"/>
        </w:rPr>
        <w:t xml:space="preserve">le prénom et le nom </w:t>
      </w:r>
      <w:r w:rsidR="009B4804">
        <w:rPr>
          <w:rFonts w:ascii="Calibri" w:hAnsi="Calibri"/>
        </w:rPr>
        <w:t xml:space="preserve">de famille </w:t>
      </w:r>
      <w:r w:rsidRPr="009B4804">
        <w:rPr>
          <w:rFonts w:ascii="Calibri" w:hAnsi="Calibri"/>
        </w:rPr>
        <w:t>des personnes impliquées dans l’</w:t>
      </w:r>
      <w:r w:rsidR="001F3FF1">
        <w:rPr>
          <w:rFonts w:ascii="Calibri" w:hAnsi="Calibri"/>
        </w:rPr>
        <w:t>incident</w:t>
      </w:r>
      <w:r w:rsidRPr="009B4804">
        <w:rPr>
          <w:rFonts w:ascii="Calibri" w:hAnsi="Calibri"/>
        </w:rPr>
        <w:t xml:space="preserve"> et leur rôle (ex : élève)</w:t>
      </w:r>
    </w:p>
    <w:p w:rsidR="004E08D9" w:rsidRPr="009B4804" w:rsidRDefault="004E08D9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Dessin</w:t>
      </w:r>
      <w:r w:rsidRPr="009B4804">
        <w:rPr>
          <w:rFonts w:ascii="Calibri" w:hAnsi="Calibri"/>
        </w:rPr>
        <w:t> </w:t>
      </w:r>
      <w:r w:rsidR="009B4804" w:rsidRPr="009B4804">
        <w:rPr>
          <w:rFonts w:ascii="Calibri" w:hAnsi="Calibri"/>
          <w:b/>
        </w:rPr>
        <w:t>- localisation de la blessure</w:t>
      </w:r>
      <w:r w:rsidR="009B4804">
        <w:rPr>
          <w:rFonts w:ascii="Calibri" w:hAnsi="Calibri"/>
        </w:rPr>
        <w:t> : v</w:t>
      </w:r>
      <w:r w:rsidRPr="009B4804">
        <w:rPr>
          <w:rFonts w:ascii="Calibri" w:hAnsi="Calibri"/>
        </w:rPr>
        <w:t>euillez encercler l’endroit de la blessure</w:t>
      </w:r>
    </w:p>
    <w:p w:rsidR="008754C0" w:rsidRDefault="008754C0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 xml:space="preserve">Circonstances </w:t>
      </w:r>
      <w:r w:rsidR="009B4804" w:rsidRPr="009B4804">
        <w:rPr>
          <w:rFonts w:ascii="Calibri" w:hAnsi="Calibri"/>
          <w:b/>
        </w:rPr>
        <w:t>et description de l’</w:t>
      </w:r>
      <w:r w:rsidR="002F0626">
        <w:rPr>
          <w:rFonts w:ascii="Calibri" w:hAnsi="Calibri"/>
          <w:b/>
        </w:rPr>
        <w:t>inci</w:t>
      </w:r>
      <w:r w:rsidR="009B4804" w:rsidRPr="009B4804">
        <w:rPr>
          <w:rFonts w:ascii="Calibri" w:hAnsi="Calibri"/>
          <w:b/>
        </w:rPr>
        <w:t>dent</w:t>
      </w:r>
      <w:r w:rsidR="002F0626">
        <w:rPr>
          <w:rFonts w:ascii="Calibri" w:hAnsi="Calibri"/>
          <w:b/>
        </w:rPr>
        <w:t xml:space="preserve"> et de la blessure</w:t>
      </w:r>
      <w:r w:rsidR="009B4804">
        <w:rPr>
          <w:rFonts w:ascii="Calibri" w:hAnsi="Calibri"/>
        </w:rPr>
        <w:t xml:space="preserve"> : </w:t>
      </w:r>
      <w:r w:rsidR="002F0626">
        <w:rPr>
          <w:rFonts w:ascii="Calibri" w:hAnsi="Calibri"/>
        </w:rPr>
        <w:t xml:space="preserve">décrivez les signes et les symptômes répondez </w:t>
      </w:r>
      <w:r w:rsidRPr="009B4804">
        <w:rPr>
          <w:rFonts w:ascii="Calibri" w:hAnsi="Calibri"/>
        </w:rPr>
        <w:t>à ces questions</w:t>
      </w:r>
      <w:r w:rsidR="002F0626">
        <w:rPr>
          <w:rFonts w:ascii="Calibri" w:hAnsi="Calibri"/>
        </w:rPr>
        <w:t xml:space="preserve"> : </w:t>
      </w:r>
      <w:r w:rsidRPr="009B4804">
        <w:rPr>
          <w:rFonts w:ascii="Calibri" w:hAnsi="Calibri"/>
        </w:rPr>
        <w:t xml:space="preserve"> </w:t>
      </w:r>
    </w:p>
    <w:p w:rsidR="009B4804" w:rsidRPr="009B4804" w:rsidRDefault="009B4804" w:rsidP="001F775A">
      <w:pPr>
        <w:jc w:val="both"/>
        <w:rPr>
          <w:rFonts w:ascii="Calibri" w:hAnsi="Calibri"/>
        </w:rPr>
      </w:pP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Qui?</w:t>
      </w: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Quoi?</w:t>
      </w: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Quand?</w:t>
      </w: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Comment?</w:t>
      </w: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Où?</w:t>
      </w:r>
    </w:p>
    <w:p w:rsidR="008754C0" w:rsidRPr="009B4804" w:rsidRDefault="008754C0" w:rsidP="001F775A">
      <w:pPr>
        <w:ind w:left="360"/>
        <w:jc w:val="both"/>
        <w:rPr>
          <w:rFonts w:ascii="Calibri" w:hAnsi="Calibri"/>
        </w:rPr>
      </w:pPr>
    </w:p>
    <w:p w:rsidR="00EC43D1" w:rsidRDefault="008754C0" w:rsidP="001F775A">
      <w:pPr>
        <w:pStyle w:val="Paragraphedeliste"/>
        <w:numPr>
          <w:ilvl w:val="0"/>
          <w:numId w:val="9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Il est très important de donner le plus d</w:t>
      </w:r>
      <w:r w:rsidR="001F775A">
        <w:rPr>
          <w:rFonts w:ascii="Calibri" w:hAnsi="Calibri"/>
        </w:rPr>
        <w:t xml:space="preserve">e renseignements </w:t>
      </w:r>
      <w:r w:rsidRPr="009B4804">
        <w:rPr>
          <w:rFonts w:ascii="Calibri" w:hAnsi="Calibri"/>
        </w:rPr>
        <w:t>possible, ce</w:t>
      </w:r>
      <w:r w:rsidR="00B55D31">
        <w:rPr>
          <w:rFonts w:ascii="Calibri" w:hAnsi="Calibri"/>
        </w:rPr>
        <w:t xml:space="preserve">la </w:t>
      </w:r>
      <w:r w:rsidR="001F775A">
        <w:rPr>
          <w:rFonts w:ascii="Calibri" w:hAnsi="Calibri"/>
        </w:rPr>
        <w:t>nous permettra d’enquêter</w:t>
      </w:r>
      <w:r w:rsidR="00B55D31">
        <w:rPr>
          <w:rFonts w:ascii="Calibri" w:hAnsi="Calibri"/>
        </w:rPr>
        <w:t xml:space="preserve"> sur l’incident et d’effectuer des mesures correctives si nécessaire.</w:t>
      </w:r>
      <w:r w:rsidRPr="009B4804">
        <w:rPr>
          <w:rFonts w:ascii="Calibri" w:hAnsi="Calibri"/>
        </w:rPr>
        <w:t xml:space="preserve"> </w:t>
      </w:r>
    </w:p>
    <w:p w:rsidR="009B4804" w:rsidRPr="009B4804" w:rsidRDefault="009B4804" w:rsidP="001F775A">
      <w:pPr>
        <w:pStyle w:val="Paragraphedeliste"/>
        <w:jc w:val="both"/>
        <w:rPr>
          <w:rFonts w:ascii="Calibri" w:hAnsi="Calibri"/>
        </w:rPr>
      </w:pPr>
    </w:p>
    <w:p w:rsidR="002F0626" w:rsidRDefault="002F0626" w:rsidP="002F0626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Soins administrés à la victime</w:t>
      </w:r>
      <w:r w:rsidRPr="009B4804">
        <w:rPr>
          <w:rFonts w:ascii="Calibri" w:hAnsi="Calibri"/>
        </w:rPr>
        <w:t> : veuille</w:t>
      </w:r>
      <w:r>
        <w:rPr>
          <w:rFonts w:ascii="Calibri" w:hAnsi="Calibri"/>
        </w:rPr>
        <w:t>z</w:t>
      </w:r>
      <w:r w:rsidRPr="009B4804">
        <w:rPr>
          <w:rFonts w:ascii="Calibri" w:hAnsi="Calibri"/>
        </w:rPr>
        <w:t xml:space="preserve"> préciser les premiers so</w:t>
      </w:r>
      <w:r>
        <w:rPr>
          <w:rFonts w:ascii="Calibri" w:hAnsi="Calibri"/>
        </w:rPr>
        <w:t>ins effectués par le secouriste</w:t>
      </w:r>
    </w:p>
    <w:p w:rsidR="00046CED" w:rsidRPr="00046CED" w:rsidRDefault="00046CED" w:rsidP="002F0626">
      <w:pPr>
        <w:jc w:val="both"/>
        <w:rPr>
          <w:rFonts w:ascii="Calibri" w:hAnsi="Calibri"/>
        </w:rPr>
      </w:pPr>
      <w:r w:rsidRPr="00046CED">
        <w:rPr>
          <w:rFonts w:ascii="Calibri" w:hAnsi="Calibri"/>
          <w:b/>
        </w:rPr>
        <w:t>Mesures correctives :</w:t>
      </w:r>
      <w:r>
        <w:rPr>
          <w:rFonts w:ascii="Calibri" w:hAnsi="Calibri"/>
          <w:b/>
        </w:rPr>
        <w:t xml:space="preserve"> </w:t>
      </w:r>
      <w:r w:rsidR="00E532A4" w:rsidRPr="00E532A4">
        <w:rPr>
          <w:rFonts w:ascii="Calibri" w:hAnsi="Calibri"/>
        </w:rPr>
        <w:t>ce que la direction de l’</w:t>
      </w:r>
      <w:r w:rsidR="00E532A4">
        <w:rPr>
          <w:rFonts w:ascii="Calibri" w:hAnsi="Calibri"/>
        </w:rPr>
        <w:t>école a mis en place pour éviter ce genre d’incident</w:t>
      </w:r>
    </w:p>
    <w:p w:rsidR="00E532A4" w:rsidRDefault="00E532A4" w:rsidP="001F775A">
      <w:pPr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Services d’urgence : </w:t>
      </w:r>
      <w:r>
        <w:rPr>
          <w:rFonts w:ascii="Calibri" w:hAnsi="Calibri"/>
        </w:rPr>
        <w:t>si le 911</w:t>
      </w:r>
      <w:r w:rsidR="00D95927">
        <w:rPr>
          <w:rFonts w:ascii="Calibri" w:hAnsi="Calibri"/>
        </w:rPr>
        <w:t xml:space="preserve"> a été contacté veuillez donner des précisions</w:t>
      </w:r>
    </w:p>
    <w:p w:rsidR="001F775A" w:rsidRPr="009B4804" w:rsidRDefault="00EC43D1" w:rsidP="001F775A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Témoins de l’</w:t>
      </w:r>
      <w:r w:rsidR="001F3FF1">
        <w:rPr>
          <w:rFonts w:ascii="Calibri" w:hAnsi="Calibri"/>
          <w:b/>
        </w:rPr>
        <w:t>incident</w:t>
      </w:r>
      <w:r w:rsidRPr="009B4804">
        <w:rPr>
          <w:rFonts w:ascii="Calibri" w:hAnsi="Calibri"/>
        </w:rPr>
        <w:t xml:space="preserve"> : Donner le </w:t>
      </w:r>
      <w:r w:rsidR="001B01B0">
        <w:rPr>
          <w:rFonts w:ascii="Calibri" w:hAnsi="Calibri"/>
        </w:rPr>
        <w:t>nom complet des</w:t>
      </w:r>
      <w:r w:rsidRPr="009B4804">
        <w:rPr>
          <w:rFonts w:ascii="Calibri" w:hAnsi="Calibri"/>
        </w:rPr>
        <w:t xml:space="preserve"> personnes q</w:t>
      </w:r>
      <w:r w:rsidR="001F775A">
        <w:rPr>
          <w:rFonts w:ascii="Calibri" w:hAnsi="Calibri"/>
        </w:rPr>
        <w:t>ui ont été témoin de l’</w:t>
      </w:r>
      <w:r w:rsidR="001F3FF1">
        <w:rPr>
          <w:rFonts w:ascii="Calibri" w:hAnsi="Calibri"/>
        </w:rPr>
        <w:t>incident</w:t>
      </w:r>
    </w:p>
    <w:p w:rsidR="005B1522" w:rsidRDefault="00AB6405" w:rsidP="00AB6405">
      <w:pPr>
        <w:jc w:val="both"/>
        <w:rPr>
          <w:rFonts w:ascii="Calibri" w:hAnsi="Calibri"/>
        </w:rPr>
      </w:pPr>
      <w:r w:rsidRPr="00AB6405">
        <w:rPr>
          <w:rFonts w:ascii="Calibri" w:hAnsi="Calibri"/>
          <w:b/>
        </w:rPr>
        <w:t>Rapport WCB</w:t>
      </w:r>
      <w:r>
        <w:rPr>
          <w:rFonts w:ascii="Calibri" w:hAnsi="Calibri"/>
        </w:rPr>
        <w:t> : veuillez cocher la case qui s’applique</w:t>
      </w:r>
      <w:r w:rsidR="005B1522">
        <w:rPr>
          <w:rFonts w:ascii="Calibri" w:hAnsi="Calibri"/>
        </w:rPr>
        <w:t>. Le rapport doit être rempli par l’employé si :</w:t>
      </w:r>
    </w:p>
    <w:p w:rsidR="005B1522" w:rsidRPr="005B1522" w:rsidRDefault="005B1522" w:rsidP="005B1522">
      <w:pPr>
        <w:pStyle w:val="Paragraphedeliste"/>
        <w:numPr>
          <w:ilvl w:val="0"/>
          <w:numId w:val="11"/>
        </w:numPr>
        <w:jc w:val="both"/>
        <w:rPr>
          <w:rFonts w:ascii="Calibri" w:hAnsi="Calibri"/>
        </w:rPr>
      </w:pPr>
      <w:r w:rsidRPr="005B1522">
        <w:rPr>
          <w:rFonts w:ascii="Calibri" w:hAnsi="Calibri"/>
        </w:rPr>
        <w:t>l’employé a besoin d’un traitement médical après les premiers soins</w:t>
      </w:r>
      <w:r w:rsidR="00B86B6C">
        <w:rPr>
          <w:rFonts w:ascii="Calibri" w:hAnsi="Calibri"/>
        </w:rPr>
        <w:t>,</w:t>
      </w:r>
      <w:r w:rsidRPr="005B1522">
        <w:rPr>
          <w:rFonts w:ascii="Calibri" w:hAnsi="Calibri"/>
        </w:rPr>
        <w:t xml:space="preserve"> ou </w:t>
      </w:r>
    </w:p>
    <w:p w:rsidR="00AB6405" w:rsidRPr="005B1522" w:rsidRDefault="005B1522" w:rsidP="005B1522">
      <w:pPr>
        <w:pStyle w:val="Paragraphedeliste"/>
        <w:numPr>
          <w:ilvl w:val="0"/>
          <w:numId w:val="11"/>
        </w:numPr>
        <w:jc w:val="both"/>
        <w:rPr>
          <w:rFonts w:ascii="Calibri" w:hAnsi="Calibri"/>
        </w:rPr>
      </w:pPr>
      <w:r w:rsidRPr="005B1522">
        <w:rPr>
          <w:rFonts w:ascii="Calibri" w:hAnsi="Calibri"/>
        </w:rPr>
        <w:t>l’employé ne peut pas travailler suite à l’accident.</w:t>
      </w:r>
    </w:p>
    <w:p w:rsidR="00EC43D1" w:rsidRPr="009B4804" w:rsidRDefault="00EC43D1" w:rsidP="001F775A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Nom du secouriste</w:t>
      </w:r>
      <w:r w:rsidRPr="009B4804">
        <w:rPr>
          <w:rFonts w:ascii="Calibri" w:hAnsi="Calibri"/>
        </w:rPr>
        <w:t xml:space="preserve"> : </w:t>
      </w:r>
      <w:r w:rsidR="001F775A">
        <w:rPr>
          <w:rFonts w:ascii="Calibri" w:hAnsi="Calibri"/>
        </w:rPr>
        <w:t>v</w:t>
      </w:r>
      <w:r w:rsidRPr="009B4804">
        <w:rPr>
          <w:rFonts w:ascii="Calibri" w:hAnsi="Calibri"/>
        </w:rPr>
        <w:t>euillez indiquer le nom de la personne qui a effectué les premiers soins</w:t>
      </w:r>
    </w:p>
    <w:p w:rsidR="00610E15" w:rsidRPr="009B4804" w:rsidRDefault="00EC43D1" w:rsidP="001F775A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Signature</w:t>
      </w:r>
      <w:r w:rsidRPr="009B4804">
        <w:rPr>
          <w:rFonts w:ascii="Calibri" w:hAnsi="Calibri"/>
        </w:rPr>
        <w:t xml:space="preserve"> : </w:t>
      </w:r>
      <w:r w:rsidR="001F775A">
        <w:rPr>
          <w:rFonts w:ascii="Calibri" w:hAnsi="Calibri"/>
        </w:rPr>
        <w:t>n</w:t>
      </w:r>
      <w:r w:rsidR="00610E15" w:rsidRPr="009B4804">
        <w:rPr>
          <w:rFonts w:ascii="Calibri" w:hAnsi="Calibri"/>
        </w:rPr>
        <w:t>e pas oublier de signer le rapport</w:t>
      </w:r>
      <w:r w:rsidR="001B01B0">
        <w:rPr>
          <w:rFonts w:ascii="Calibri" w:hAnsi="Calibri"/>
        </w:rPr>
        <w:t xml:space="preserve"> et de faire signer votre direction d’école </w:t>
      </w:r>
    </w:p>
    <w:p w:rsidR="00610E15" w:rsidRDefault="00610E15" w:rsidP="001F775A">
      <w:pPr>
        <w:jc w:val="both"/>
        <w:rPr>
          <w:rFonts w:ascii="Calibri" w:hAnsi="Calibri"/>
        </w:rPr>
      </w:pPr>
    </w:p>
    <w:p w:rsidR="00DD5D57" w:rsidRPr="00DD5D57" w:rsidRDefault="00DD5D57" w:rsidP="00DD5D57">
      <w:pPr>
        <w:jc w:val="center"/>
        <w:rPr>
          <w:rFonts w:ascii="Calibri" w:hAnsi="Calibri"/>
          <w:b/>
        </w:rPr>
      </w:pPr>
      <w:r w:rsidRPr="00DD5D57">
        <w:rPr>
          <w:rFonts w:ascii="Calibri" w:hAnsi="Calibri"/>
          <w:b/>
        </w:rPr>
        <w:t xml:space="preserve">Procédures : </w:t>
      </w:r>
    </w:p>
    <w:p w:rsidR="00DD5D57" w:rsidRPr="009B4804" w:rsidRDefault="00DD5D57" w:rsidP="001F775A">
      <w:pPr>
        <w:jc w:val="both"/>
        <w:rPr>
          <w:rFonts w:ascii="Calibri" w:hAnsi="Calibri"/>
        </w:rPr>
      </w:pPr>
    </w:p>
    <w:p w:rsidR="00610E15" w:rsidRDefault="00610E15" w:rsidP="001F775A">
      <w:pPr>
        <w:jc w:val="both"/>
        <w:rPr>
          <w:rFonts w:ascii="Calibri" w:hAnsi="Calibri"/>
          <w:b/>
        </w:rPr>
      </w:pPr>
      <w:r w:rsidRPr="0073604E">
        <w:rPr>
          <w:rFonts w:ascii="Calibri" w:hAnsi="Calibri"/>
          <w:b/>
        </w:rPr>
        <w:t>Il est très important de remplir toutes les sections du rapport</w:t>
      </w:r>
      <w:r w:rsidR="0073604E" w:rsidRPr="0073604E">
        <w:rPr>
          <w:rFonts w:ascii="Calibri" w:hAnsi="Calibri"/>
          <w:b/>
        </w:rPr>
        <w:t>.</w:t>
      </w:r>
    </w:p>
    <w:p w:rsidR="00610E15" w:rsidRPr="009B4804" w:rsidRDefault="00610E15" w:rsidP="001F775A">
      <w:pPr>
        <w:jc w:val="both"/>
        <w:rPr>
          <w:rFonts w:ascii="Calibri" w:hAnsi="Calibri"/>
        </w:rPr>
      </w:pPr>
    </w:p>
    <w:p w:rsidR="00610E15" w:rsidRPr="00BB7859" w:rsidRDefault="00610E15" w:rsidP="00E35BCE">
      <w:pPr>
        <w:rPr>
          <w:rFonts w:ascii="Calibri" w:hAnsi="Calibri"/>
          <w:b/>
        </w:rPr>
      </w:pPr>
      <w:r w:rsidRPr="00BB7859">
        <w:rPr>
          <w:rFonts w:ascii="Calibri" w:hAnsi="Calibri"/>
          <w:b/>
          <w:highlight w:val="yellow"/>
        </w:rPr>
        <w:t xml:space="preserve">Une fois le rapport complété et signé, veuillez envoyer une copie par courriel à </w:t>
      </w:r>
      <w:proofErr w:type="spellStart"/>
      <w:r w:rsidR="00231B1D">
        <w:rPr>
          <w:rFonts w:ascii="Calibri" w:hAnsi="Calibri"/>
          <w:b/>
          <w:highlight w:val="yellow"/>
        </w:rPr>
        <w:t>Ezéchias</w:t>
      </w:r>
      <w:proofErr w:type="spellEnd"/>
      <w:r w:rsidR="00231B1D">
        <w:rPr>
          <w:rFonts w:ascii="Calibri" w:hAnsi="Calibri"/>
          <w:b/>
          <w:highlight w:val="yellow"/>
        </w:rPr>
        <w:t xml:space="preserve"> </w:t>
      </w:r>
      <w:proofErr w:type="spellStart"/>
      <w:r w:rsidR="00231B1D">
        <w:rPr>
          <w:rFonts w:ascii="Calibri" w:hAnsi="Calibri"/>
          <w:b/>
          <w:highlight w:val="yellow"/>
        </w:rPr>
        <w:t>Touko</w:t>
      </w:r>
      <w:proofErr w:type="spellEnd"/>
      <w:r w:rsidR="00231B1D">
        <w:rPr>
          <w:rFonts w:ascii="Calibri" w:hAnsi="Calibri"/>
          <w:b/>
          <w:highlight w:val="yellow"/>
        </w:rPr>
        <w:t xml:space="preserve"> </w:t>
      </w:r>
      <w:proofErr w:type="spellStart"/>
      <w:r w:rsidR="00231B1D">
        <w:rPr>
          <w:rFonts w:ascii="Calibri" w:hAnsi="Calibri"/>
          <w:b/>
          <w:highlight w:val="yellow"/>
        </w:rPr>
        <w:t>Leumassi</w:t>
      </w:r>
      <w:bookmarkStart w:id="7" w:name="_GoBack"/>
      <w:bookmarkEnd w:id="7"/>
      <w:proofErr w:type="spellEnd"/>
      <w:r w:rsidR="00DD7BD9" w:rsidRPr="00BB7859">
        <w:rPr>
          <w:rFonts w:ascii="Calibri" w:hAnsi="Calibri"/>
          <w:b/>
          <w:highlight w:val="yellow"/>
        </w:rPr>
        <w:t xml:space="preserve"> </w:t>
      </w:r>
      <w:hyperlink r:id="rId10" w:history="1">
        <w:r w:rsidR="00231B1D" w:rsidRPr="009F2459">
          <w:rPr>
            <w:rStyle w:val="Lienhypertexte"/>
            <w:rFonts w:ascii="Calibri" w:hAnsi="Calibri"/>
            <w:b/>
            <w:highlight w:val="yellow"/>
          </w:rPr>
          <w:t>etleumassi@centrenord.ab.ca</w:t>
        </w:r>
      </w:hyperlink>
      <w:r w:rsidR="004430D1" w:rsidRPr="00BB7859">
        <w:rPr>
          <w:rFonts w:ascii="Calibri" w:hAnsi="Calibri"/>
          <w:b/>
          <w:highlight w:val="yellow"/>
        </w:rPr>
        <w:t xml:space="preserve"> </w:t>
      </w:r>
      <w:r w:rsidR="00E35BCE" w:rsidRPr="00BB7859">
        <w:rPr>
          <w:rFonts w:ascii="Calibri" w:hAnsi="Calibri"/>
          <w:b/>
          <w:highlight w:val="yellow"/>
        </w:rPr>
        <w:t xml:space="preserve">et à </w:t>
      </w:r>
      <w:r w:rsidR="004430D1" w:rsidRPr="00BB7859">
        <w:rPr>
          <w:rFonts w:ascii="Calibri" w:hAnsi="Calibri"/>
          <w:b/>
          <w:highlight w:val="yellow"/>
        </w:rPr>
        <w:t xml:space="preserve">Roxanne Morneau </w:t>
      </w:r>
      <w:hyperlink r:id="rId11" w:history="1">
        <w:r w:rsidR="004430D1" w:rsidRPr="00BB7859">
          <w:rPr>
            <w:rStyle w:val="Lienhypertexte"/>
            <w:rFonts w:ascii="Calibri" w:hAnsi="Calibri"/>
            <w:b/>
            <w:highlight w:val="yellow"/>
          </w:rPr>
          <w:t>rmorneau@centrenord.ab.ca</w:t>
        </w:r>
      </w:hyperlink>
      <w:r w:rsidR="00E35BCE" w:rsidRPr="00BB7859">
        <w:rPr>
          <w:rFonts w:ascii="Calibri" w:hAnsi="Calibri"/>
          <w:b/>
          <w:highlight w:val="yellow"/>
        </w:rPr>
        <w:t xml:space="preserve">, </w:t>
      </w:r>
      <w:r w:rsidR="00F236AA" w:rsidRPr="00BB7859">
        <w:rPr>
          <w:rFonts w:ascii="Calibri" w:hAnsi="Calibri"/>
          <w:b/>
          <w:highlight w:val="yellow"/>
        </w:rPr>
        <w:t>en ajoutant les deux destinataires dans le même courriel</w:t>
      </w:r>
      <w:r w:rsidR="00BB7859" w:rsidRPr="00BB7859">
        <w:rPr>
          <w:rFonts w:ascii="Calibri" w:hAnsi="Calibri"/>
          <w:b/>
          <w:highlight w:val="yellow"/>
        </w:rPr>
        <w:t xml:space="preserve"> pour que ce soit envoyé aux deux dans le même envoi.</w:t>
      </w:r>
    </w:p>
    <w:p w:rsidR="00E35BCE" w:rsidRDefault="00E35BCE" w:rsidP="00E35BCE">
      <w:pPr>
        <w:rPr>
          <w:rFonts w:ascii="Calibri" w:hAnsi="Calibri"/>
        </w:rPr>
      </w:pPr>
    </w:p>
    <w:p w:rsidR="00E35BCE" w:rsidRDefault="00E35BCE" w:rsidP="00E35BCE">
      <w:pPr>
        <w:rPr>
          <w:rFonts w:ascii="Calibri" w:hAnsi="Calibri"/>
        </w:rPr>
      </w:pPr>
      <w:r>
        <w:rPr>
          <w:rFonts w:ascii="Calibri" w:hAnsi="Calibri"/>
        </w:rPr>
        <w:t>L’une d’elles</w:t>
      </w:r>
      <w:r w:rsidRPr="00E35BCE">
        <w:rPr>
          <w:rFonts w:ascii="Calibri" w:hAnsi="Calibri"/>
        </w:rPr>
        <w:t xml:space="preserve"> contactera l’employé pour faire un suivi de l’incident et une enquête aura lieu</w:t>
      </w:r>
      <w:r>
        <w:rPr>
          <w:rFonts w:ascii="Calibri" w:hAnsi="Calibri"/>
        </w:rPr>
        <w:t>, si besoin</w:t>
      </w:r>
      <w:r w:rsidRPr="00E35BCE">
        <w:rPr>
          <w:rFonts w:ascii="Calibri" w:hAnsi="Calibri"/>
        </w:rPr>
        <w:t>.</w:t>
      </w:r>
    </w:p>
    <w:p w:rsidR="001F3FF1" w:rsidRDefault="001F3FF1" w:rsidP="001F775A">
      <w:pPr>
        <w:jc w:val="both"/>
        <w:rPr>
          <w:rFonts w:ascii="Calibri" w:hAnsi="Calibri"/>
        </w:rPr>
      </w:pPr>
    </w:p>
    <w:p w:rsidR="00610E15" w:rsidRPr="009B4804" w:rsidRDefault="00610E15" w:rsidP="001F775A">
      <w:pPr>
        <w:jc w:val="both"/>
        <w:rPr>
          <w:rFonts w:ascii="Calibri" w:hAnsi="Calibri"/>
        </w:rPr>
      </w:pPr>
    </w:p>
    <w:p w:rsidR="008754C0" w:rsidRPr="001F775A" w:rsidRDefault="001F775A" w:rsidP="001F775A">
      <w:pPr>
        <w:jc w:val="center"/>
        <w:rPr>
          <w:rFonts w:ascii="Calibri" w:hAnsi="Calibri"/>
        </w:rPr>
      </w:pPr>
      <w:r w:rsidRPr="001F775A">
        <w:rPr>
          <w:rFonts w:ascii="Calibri" w:hAnsi="Calibri"/>
        </w:rPr>
        <w:t>Merci de votre collaboration!</w:t>
      </w:r>
    </w:p>
    <w:sectPr w:rsidR="008754C0" w:rsidRPr="001F775A" w:rsidSect="004430D1">
      <w:footerReference w:type="even" r:id="rId12"/>
      <w:footerReference w:type="default" r:id="rId13"/>
      <w:footerReference w:type="first" r:id="rId14"/>
      <w:pgSz w:w="12240" w:h="15840" w:code="1"/>
      <w:pgMar w:top="709" w:right="900" w:bottom="142" w:left="1077" w:header="709" w:footer="340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2D23" w:rsidRDefault="00892D23">
      <w:r>
        <w:separator/>
      </w:r>
    </w:p>
  </w:endnote>
  <w:endnote w:type="continuationSeparator" w:id="0">
    <w:p w:rsidR="00892D23" w:rsidRDefault="00892D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yriad Pro Cond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09EA" w:rsidRDefault="00B709EA" w:rsidP="00445E50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:rsidR="00B709EA" w:rsidRDefault="00B709EA" w:rsidP="00445E50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09EA" w:rsidRPr="0048144A" w:rsidRDefault="00B709EA" w:rsidP="005926C0">
    <w:pPr>
      <w:pStyle w:val="Pieddepage"/>
      <w:tabs>
        <w:tab w:val="clear" w:pos="4536"/>
        <w:tab w:val="clear" w:pos="9072"/>
        <w:tab w:val="center" w:pos="6480"/>
        <w:tab w:val="right" w:pos="13680"/>
      </w:tabs>
      <w:ind w:right="-36"/>
      <w:rPr>
        <w:sz w:val="20"/>
        <w:szCs w:val="20"/>
        <w:lang w:val="en-C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6C1B" w:rsidRDefault="00296C1B" w:rsidP="00296C1B">
    <w:pPr>
      <w:spacing w:before="120"/>
      <w:rPr>
        <w:rFonts w:ascii="Calibri" w:hAnsi="Calibri"/>
        <w:b/>
        <w:color w:val="009AA6" w:themeColor="accent4"/>
        <w:sz w:val="30"/>
        <w:szCs w:val="30"/>
      </w:rPr>
    </w:pPr>
    <w:r>
      <w:rPr>
        <w:rFonts w:ascii="Calibri" w:hAnsi="Calibri"/>
        <w:i/>
        <w:sz w:val="20"/>
        <w:szCs w:val="20"/>
      </w:rPr>
      <w:t>Conseil scolaire Centre-Nord 322, 8627 – 91 Rue, Edmonton (Alberta) T6C 3N1</w:t>
    </w:r>
    <w:r w:rsidR="00EC58FB">
      <w:rPr>
        <w:rFonts w:ascii="Calibri" w:hAnsi="Calibri"/>
        <w:i/>
        <w:sz w:val="20"/>
        <w:szCs w:val="20"/>
      </w:rPr>
      <w:t xml:space="preserve">                                                                          20</w:t>
    </w:r>
    <w:r w:rsidR="00F236AA">
      <w:rPr>
        <w:rFonts w:ascii="Calibri" w:hAnsi="Calibri"/>
        <w:i/>
        <w:sz w:val="20"/>
        <w:szCs w:val="20"/>
      </w:rPr>
      <w:t>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2D23" w:rsidRDefault="00892D23">
      <w:r>
        <w:separator/>
      </w:r>
    </w:p>
  </w:footnote>
  <w:footnote w:type="continuationSeparator" w:id="0">
    <w:p w:rsidR="00892D23" w:rsidRDefault="00892D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B04F30"/>
    <w:multiLevelType w:val="hybridMultilevel"/>
    <w:tmpl w:val="A0682A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8653E9"/>
    <w:multiLevelType w:val="hybridMultilevel"/>
    <w:tmpl w:val="40685DD0"/>
    <w:lvl w:ilvl="0" w:tplc="0C1E49F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 w:val="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AC222E"/>
    <w:multiLevelType w:val="hybridMultilevel"/>
    <w:tmpl w:val="E37CC90A"/>
    <w:lvl w:ilvl="0" w:tplc="0C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5254672"/>
    <w:multiLevelType w:val="hybridMultilevel"/>
    <w:tmpl w:val="FF4EF972"/>
    <w:lvl w:ilvl="0" w:tplc="0C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2E686C"/>
    <w:multiLevelType w:val="hybridMultilevel"/>
    <w:tmpl w:val="532AE2F6"/>
    <w:lvl w:ilvl="0" w:tplc="FED8344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F3E8E"/>
    <w:multiLevelType w:val="hybridMultilevel"/>
    <w:tmpl w:val="D60ABA02"/>
    <w:lvl w:ilvl="0" w:tplc="DEA06332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5E05A9"/>
    <w:multiLevelType w:val="hybridMultilevel"/>
    <w:tmpl w:val="EF54FBA2"/>
    <w:lvl w:ilvl="0" w:tplc="0C0C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4DB72DDA"/>
    <w:multiLevelType w:val="hybridMultilevel"/>
    <w:tmpl w:val="8BD2998E"/>
    <w:lvl w:ilvl="0" w:tplc="776012B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5508D6"/>
    <w:multiLevelType w:val="hybridMultilevel"/>
    <w:tmpl w:val="5AB8BD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71663E5"/>
    <w:multiLevelType w:val="hybridMultilevel"/>
    <w:tmpl w:val="E9BC591A"/>
    <w:lvl w:ilvl="0" w:tplc="A36869B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F12BFE"/>
    <w:multiLevelType w:val="hybridMultilevel"/>
    <w:tmpl w:val="D556E6E8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2"/>
  </w:num>
  <w:num w:numId="4">
    <w:abstractNumId w:val="7"/>
  </w:num>
  <w:num w:numId="5">
    <w:abstractNumId w:val="4"/>
  </w:num>
  <w:num w:numId="6">
    <w:abstractNumId w:val="10"/>
  </w:num>
  <w:num w:numId="7">
    <w:abstractNumId w:val="9"/>
  </w:num>
  <w:num w:numId="8">
    <w:abstractNumId w:val="5"/>
  </w:num>
  <w:num w:numId="9">
    <w:abstractNumId w:val="3"/>
  </w:num>
  <w:num w:numId="10">
    <w:abstractNumId w:val="1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0"/>
  <w:defaultTabStop w:val="706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TA3szA0NLUwsbBQ0lEKTi0uzszPAykwrAUAmvrAVSwAAAA="/>
  </w:docVars>
  <w:rsids>
    <w:rsidRoot w:val="008922AB"/>
    <w:rsid w:val="00007D58"/>
    <w:rsid w:val="000219DD"/>
    <w:rsid w:val="00046CED"/>
    <w:rsid w:val="00067A05"/>
    <w:rsid w:val="00070963"/>
    <w:rsid w:val="00073D7C"/>
    <w:rsid w:val="000C2558"/>
    <w:rsid w:val="000C6128"/>
    <w:rsid w:val="000E4CB6"/>
    <w:rsid w:val="00147AC6"/>
    <w:rsid w:val="001517DF"/>
    <w:rsid w:val="001668AE"/>
    <w:rsid w:val="0017201D"/>
    <w:rsid w:val="00174345"/>
    <w:rsid w:val="00181348"/>
    <w:rsid w:val="00185A37"/>
    <w:rsid w:val="00187A58"/>
    <w:rsid w:val="00192B53"/>
    <w:rsid w:val="001A149D"/>
    <w:rsid w:val="001B01B0"/>
    <w:rsid w:val="001B1F41"/>
    <w:rsid w:val="001B7528"/>
    <w:rsid w:val="001C177D"/>
    <w:rsid w:val="001C32F7"/>
    <w:rsid w:val="001C50A6"/>
    <w:rsid w:val="001E5877"/>
    <w:rsid w:val="001F3FF1"/>
    <w:rsid w:val="001F775A"/>
    <w:rsid w:val="002046E5"/>
    <w:rsid w:val="00204EE7"/>
    <w:rsid w:val="002112DF"/>
    <w:rsid w:val="00215E8E"/>
    <w:rsid w:val="00231B1D"/>
    <w:rsid w:val="00262B12"/>
    <w:rsid w:val="002824AB"/>
    <w:rsid w:val="00296C1B"/>
    <w:rsid w:val="002A7731"/>
    <w:rsid w:val="002B38DC"/>
    <w:rsid w:val="002B3996"/>
    <w:rsid w:val="002D2962"/>
    <w:rsid w:val="002E3C23"/>
    <w:rsid w:val="002F0626"/>
    <w:rsid w:val="002F4424"/>
    <w:rsid w:val="00320DB9"/>
    <w:rsid w:val="00327B0C"/>
    <w:rsid w:val="00341EEC"/>
    <w:rsid w:val="00346440"/>
    <w:rsid w:val="003473C1"/>
    <w:rsid w:val="00382727"/>
    <w:rsid w:val="003D6D0C"/>
    <w:rsid w:val="00406AA9"/>
    <w:rsid w:val="004430D1"/>
    <w:rsid w:val="00445E50"/>
    <w:rsid w:val="00451C6B"/>
    <w:rsid w:val="004708F0"/>
    <w:rsid w:val="0048144A"/>
    <w:rsid w:val="00483504"/>
    <w:rsid w:val="004963F5"/>
    <w:rsid w:val="004A04E0"/>
    <w:rsid w:val="004A24FC"/>
    <w:rsid w:val="004C697A"/>
    <w:rsid w:val="004E08D9"/>
    <w:rsid w:val="004F5FFA"/>
    <w:rsid w:val="005122DF"/>
    <w:rsid w:val="0052456E"/>
    <w:rsid w:val="00546FCC"/>
    <w:rsid w:val="005637A4"/>
    <w:rsid w:val="00572908"/>
    <w:rsid w:val="00587679"/>
    <w:rsid w:val="005926C0"/>
    <w:rsid w:val="005B1522"/>
    <w:rsid w:val="005D68C3"/>
    <w:rsid w:val="005D6B3D"/>
    <w:rsid w:val="005F59BD"/>
    <w:rsid w:val="00610E15"/>
    <w:rsid w:val="00643907"/>
    <w:rsid w:val="006763E7"/>
    <w:rsid w:val="00684CAF"/>
    <w:rsid w:val="006859E4"/>
    <w:rsid w:val="006F2D4E"/>
    <w:rsid w:val="006F5C64"/>
    <w:rsid w:val="007215CC"/>
    <w:rsid w:val="007260B3"/>
    <w:rsid w:val="00731862"/>
    <w:rsid w:val="0073604E"/>
    <w:rsid w:val="00752B57"/>
    <w:rsid w:val="00765380"/>
    <w:rsid w:val="007B351F"/>
    <w:rsid w:val="007F00A0"/>
    <w:rsid w:val="00803FFA"/>
    <w:rsid w:val="00807AF3"/>
    <w:rsid w:val="00837757"/>
    <w:rsid w:val="00840C27"/>
    <w:rsid w:val="00864D56"/>
    <w:rsid w:val="0087022B"/>
    <w:rsid w:val="008754C0"/>
    <w:rsid w:val="00883F96"/>
    <w:rsid w:val="008922AB"/>
    <w:rsid w:val="00892D23"/>
    <w:rsid w:val="00896492"/>
    <w:rsid w:val="008A03D1"/>
    <w:rsid w:val="008A66C0"/>
    <w:rsid w:val="008A6CCE"/>
    <w:rsid w:val="008B0411"/>
    <w:rsid w:val="008D2EEB"/>
    <w:rsid w:val="008E462B"/>
    <w:rsid w:val="00923C3B"/>
    <w:rsid w:val="009579D7"/>
    <w:rsid w:val="0097586D"/>
    <w:rsid w:val="009A60CC"/>
    <w:rsid w:val="009B4804"/>
    <w:rsid w:val="009E175F"/>
    <w:rsid w:val="009F1BF4"/>
    <w:rsid w:val="00A10342"/>
    <w:rsid w:val="00A11B93"/>
    <w:rsid w:val="00A419DE"/>
    <w:rsid w:val="00A91371"/>
    <w:rsid w:val="00AB4EE3"/>
    <w:rsid w:val="00AB6405"/>
    <w:rsid w:val="00AC249B"/>
    <w:rsid w:val="00AE5E38"/>
    <w:rsid w:val="00B132AA"/>
    <w:rsid w:val="00B23A0D"/>
    <w:rsid w:val="00B251F8"/>
    <w:rsid w:val="00B25683"/>
    <w:rsid w:val="00B360F6"/>
    <w:rsid w:val="00B42CD0"/>
    <w:rsid w:val="00B55B62"/>
    <w:rsid w:val="00B55D31"/>
    <w:rsid w:val="00B63084"/>
    <w:rsid w:val="00B709EA"/>
    <w:rsid w:val="00B86B6C"/>
    <w:rsid w:val="00B9171B"/>
    <w:rsid w:val="00BB422A"/>
    <w:rsid w:val="00BB7859"/>
    <w:rsid w:val="00C059EA"/>
    <w:rsid w:val="00C06FF3"/>
    <w:rsid w:val="00C23B7A"/>
    <w:rsid w:val="00C334CE"/>
    <w:rsid w:val="00C3489A"/>
    <w:rsid w:val="00C37EAF"/>
    <w:rsid w:val="00C45513"/>
    <w:rsid w:val="00C82382"/>
    <w:rsid w:val="00C834AC"/>
    <w:rsid w:val="00C87561"/>
    <w:rsid w:val="00CB7A58"/>
    <w:rsid w:val="00CE3501"/>
    <w:rsid w:val="00CF5979"/>
    <w:rsid w:val="00D17177"/>
    <w:rsid w:val="00D6088C"/>
    <w:rsid w:val="00D7051B"/>
    <w:rsid w:val="00D95927"/>
    <w:rsid w:val="00DC41C7"/>
    <w:rsid w:val="00DD5D57"/>
    <w:rsid w:val="00DD7BD9"/>
    <w:rsid w:val="00E02BF7"/>
    <w:rsid w:val="00E14F0A"/>
    <w:rsid w:val="00E162DB"/>
    <w:rsid w:val="00E16BF6"/>
    <w:rsid w:val="00E2500B"/>
    <w:rsid w:val="00E33853"/>
    <w:rsid w:val="00E35BCE"/>
    <w:rsid w:val="00E532A4"/>
    <w:rsid w:val="00E9044C"/>
    <w:rsid w:val="00E92C1E"/>
    <w:rsid w:val="00E962BC"/>
    <w:rsid w:val="00EC43D1"/>
    <w:rsid w:val="00EC58FB"/>
    <w:rsid w:val="00ED4F99"/>
    <w:rsid w:val="00F208CC"/>
    <w:rsid w:val="00F236AA"/>
    <w:rsid w:val="00F43825"/>
    <w:rsid w:val="00F5395E"/>
    <w:rsid w:val="00F939BC"/>
    <w:rsid w:val="00FA0698"/>
    <w:rsid w:val="00FA36CB"/>
    <w:rsid w:val="00FB6058"/>
    <w:rsid w:val="00FE5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5A38F416"/>
  <w15:docId w15:val="{A0BA3ED5-6BBE-4046-9D49-7EA32875E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428F"/>
    <w:rPr>
      <w:sz w:val="24"/>
      <w:szCs w:val="24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Numrodepage">
    <w:name w:val="page number"/>
    <w:basedOn w:val="Policepardfaut"/>
    <w:rsid w:val="009A428F"/>
  </w:style>
  <w:style w:type="paragraph" w:styleId="Pieddepage">
    <w:name w:val="footer"/>
    <w:basedOn w:val="Normal"/>
    <w:link w:val="PieddepageCar"/>
    <w:uiPriority w:val="99"/>
    <w:rsid w:val="009A428F"/>
    <w:pPr>
      <w:tabs>
        <w:tab w:val="center" w:pos="4536"/>
        <w:tab w:val="right" w:pos="9072"/>
      </w:tabs>
    </w:pPr>
  </w:style>
  <w:style w:type="paragraph" w:styleId="En-tte">
    <w:name w:val="header"/>
    <w:basedOn w:val="Normal"/>
    <w:rsid w:val="0017111A"/>
    <w:pPr>
      <w:tabs>
        <w:tab w:val="center" w:pos="4320"/>
        <w:tab w:val="right" w:pos="8640"/>
      </w:tabs>
    </w:pPr>
  </w:style>
  <w:style w:type="table" w:styleId="Grilledutableau">
    <w:name w:val="Table Grid"/>
    <w:basedOn w:val="TableauNormal"/>
    <w:rsid w:val="000363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semiHidden/>
    <w:rsid w:val="001B549B"/>
    <w:rPr>
      <w:rFonts w:ascii="Tahoma" w:hAnsi="Tahoma" w:cs="Tahoma"/>
      <w:sz w:val="16"/>
      <w:szCs w:val="16"/>
    </w:rPr>
  </w:style>
  <w:style w:type="character" w:styleId="Lienhypertexte">
    <w:name w:val="Hyperlink"/>
    <w:basedOn w:val="Policepardfaut"/>
    <w:rsid w:val="00803FFA"/>
    <w:rPr>
      <w:color w:val="0000FF"/>
      <w:u w:val="single"/>
    </w:rPr>
  </w:style>
  <w:style w:type="character" w:customStyle="1" w:styleId="PieddepageCar">
    <w:name w:val="Pied de page Car"/>
    <w:basedOn w:val="Policepardfaut"/>
    <w:link w:val="Pieddepage"/>
    <w:uiPriority w:val="99"/>
    <w:rsid w:val="003473C1"/>
    <w:rPr>
      <w:sz w:val="24"/>
      <w:szCs w:val="24"/>
      <w:lang w:eastAsia="fr-FR"/>
    </w:rPr>
  </w:style>
  <w:style w:type="paragraph" w:styleId="Paragraphedeliste">
    <w:name w:val="List Paragraph"/>
    <w:basedOn w:val="Normal"/>
    <w:uiPriority w:val="34"/>
    <w:qFormat/>
    <w:rsid w:val="00A11B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13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0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morneau@centrenord.ab.c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etleumassi@centrenord.ab.c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FrancoSud">
  <a:themeElements>
    <a:clrScheme name="FrancoSud">
      <a:dk1>
        <a:srgbClr val="000000"/>
      </a:dk1>
      <a:lt1>
        <a:srgbClr val="FFFFFF"/>
      </a:lt1>
      <a:dk2>
        <a:srgbClr val="009AA6"/>
      </a:dk2>
      <a:lt2>
        <a:srgbClr val="BED600"/>
      </a:lt2>
      <a:accent1>
        <a:srgbClr val="A40084"/>
      </a:accent1>
      <a:accent2>
        <a:srgbClr val="F0AB00"/>
      </a:accent2>
      <a:accent3>
        <a:srgbClr val="C60C30"/>
      </a:accent3>
      <a:accent4>
        <a:srgbClr val="009AA6"/>
      </a:accent4>
      <a:accent5>
        <a:srgbClr val="BED600"/>
      </a:accent5>
      <a:accent6>
        <a:srgbClr val="FFFFFF"/>
      </a:accent6>
      <a:hlink>
        <a:srgbClr val="009AA6"/>
      </a:hlink>
      <a:folHlink>
        <a:srgbClr val="A40084"/>
      </a:folHlink>
    </a:clrScheme>
    <a:fontScheme name="FrancoSud">
      <a:majorFont>
        <a:latin typeface="Myriad Pro Cond"/>
        <a:ea typeface=""/>
        <a:cs typeface=""/>
      </a:majorFont>
      <a:minorFont>
        <a:latin typeface="Myriad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FC83CC-7F92-4E8A-A8E2-53C34A3FCE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6</Words>
  <Characters>3514</Characters>
  <Application>Microsoft Office Word</Application>
  <DocSecurity>0</DocSecurity>
  <Lines>29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Nom de l’école</vt:lpstr>
    </vt:vector>
  </TitlesOfParts>
  <Company>École de La Source</Company>
  <LinksUpToDate>false</LinksUpToDate>
  <CharactersWithSpaces>4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 de l’école</dc:title>
  <dc:creator>Lyne Bacon</dc:creator>
  <cp:lastModifiedBy>Roxanne Morneau</cp:lastModifiedBy>
  <cp:revision>2</cp:revision>
  <cp:lastPrinted>2018-02-22T18:16:00Z</cp:lastPrinted>
  <dcterms:created xsi:type="dcterms:W3CDTF">2023-04-17T19:35:00Z</dcterms:created>
  <dcterms:modified xsi:type="dcterms:W3CDTF">2023-04-17T19:35:00Z</dcterms:modified>
</cp:coreProperties>
</file>